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1A02" w:rsidRDefault="008B0980">
      <w:bookmarkStart w:id="0" w:name="_GoBack"/>
      <w:bookmarkEnd w:id="0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:</w:t>
      </w:r>
    </w:p>
    <w:p w:rsidR="008B0980" w:rsidRDefault="008B0980"/>
    <w:p w:rsidR="008B0980" w:rsidRDefault="008B0980">
      <w:r>
        <w:t>To: Prodigy Finance</w:t>
      </w:r>
      <w:r>
        <w:tab/>
      </w:r>
    </w:p>
    <w:p w:rsidR="008B0980" w:rsidRDefault="008B0980"/>
    <w:p w:rsidR="008B0980" w:rsidRDefault="008B0980">
      <w:r>
        <w:t>Subject: Proof of address confirmation</w:t>
      </w:r>
    </w:p>
    <w:p w:rsidR="008B0980" w:rsidRDefault="008B0980"/>
    <w:p w:rsidR="008B0980" w:rsidRDefault="008B0980">
      <w:r>
        <w:t>This is to confirm that (students name) stays with me (family/friend name) at the below mentioned address.</w:t>
      </w:r>
    </w:p>
    <w:p w:rsidR="008B0980" w:rsidRDefault="008B0980">
      <w:r>
        <w:t>Address details:</w:t>
      </w:r>
    </w:p>
    <w:p w:rsidR="008B0980" w:rsidRDefault="008B0980"/>
    <w:p w:rsidR="008B0980" w:rsidRDefault="008B0980"/>
    <w:p w:rsidR="008B0980" w:rsidRDefault="008B0980">
      <w:r>
        <w:t>Kind Regards,</w:t>
      </w:r>
    </w:p>
    <w:p w:rsidR="008B0980" w:rsidRDefault="008B0980">
      <w:r>
        <w:t>(family/friend name + signature)</w:t>
      </w:r>
    </w:p>
    <w:sectPr w:rsidR="008B09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MTUwMjMztzA1MjJQ0lEKTi0uzszPAykwrAUAAexsQSwAAAA="/>
  </w:docVars>
  <w:rsids>
    <w:rsidRoot w:val="008B0980"/>
    <w:rsid w:val="000F1C43"/>
    <w:rsid w:val="008B0980"/>
    <w:rsid w:val="00DC1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E4CC98E-50C0-49DC-ADED-48436FF79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e Jackson</dc:creator>
  <cp:keywords/>
  <dc:description/>
  <cp:lastModifiedBy>Kristin Rhoode</cp:lastModifiedBy>
  <cp:revision>2</cp:revision>
  <dcterms:created xsi:type="dcterms:W3CDTF">2018-12-10T08:32:00Z</dcterms:created>
  <dcterms:modified xsi:type="dcterms:W3CDTF">2018-12-10T08:32:00Z</dcterms:modified>
</cp:coreProperties>
</file>